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ver</w:t>
      </w:r>
      <w:r>
        <w:t xml:space="preserve"> </w:t>
      </w:r>
      <w:r>
        <w:t xml:space="preserve">Letter</w:t>
      </w:r>
      <w:r>
        <w:t xml:space="preserve"> </w:t>
      </w:r>
      <w:r>
        <w:t xml:space="preserve">for</w:t>
      </w:r>
      <w:r>
        <w:t xml:space="preserve"> </w:t>
      </w:r>
      <w:r>
        <w:t xml:space="preserve">Professor</w:t>
      </w:r>
      <w:r>
        <w:t xml:space="preserve"> </w:t>
      </w:r>
      <w:r>
        <w:t xml:space="preserve">Position</w:t>
      </w:r>
      <w:r>
        <w:t xml:space="preserve"> </w:t>
      </w:r>
      <w:r>
        <w:t xml:space="preserve">in</w:t>
      </w:r>
      <w:r>
        <w:t xml:space="preserve"> </w:t>
      </w:r>
      <w:r>
        <w:t xml:space="preserve">Egypt</w:t>
      </w:r>
      <w:r>
        <w:t xml:space="preserve"> </w:t>
      </w:r>
      <w:r>
        <w:t xml:space="preserve">Alexandria</w:t>
      </w:r>
    </w:p>
    <w:bookmarkStart w:id="25" w:name="cover-letter"/>
    <w:p>
      <w:pPr>
        <w:pStyle w:val="Heading1"/>
      </w:pPr>
      <w:r>
        <w:t xml:space="preserve">Cover Letter</w:t>
      </w:r>
    </w:p>
    <w:p>
      <w:pPr>
        <w:pStyle w:val="FirstParagraph"/>
      </w:pPr>
      <w:r>
        <w:rPr>
          <w:bCs/>
          <w:b/>
        </w:rPr>
        <w:t xml:space="preserve">Date:</w:t>
      </w:r>
      <w:r>
        <w:t xml:space="preserve"> </w:t>
      </w:r>
      <w:r>
        <w:t xml:space="preserve">[Insert Date]</w:t>
      </w:r>
    </w:p>
    <w:p>
      <w:pPr>
        <w:pStyle w:val="BodyText"/>
      </w:pPr>
      <w:r>
        <w:rPr>
          <w:bCs/>
          <w:b/>
        </w:rPr>
        <w:t xml:space="preserve">To:</w:t>
      </w:r>
      <w:r>
        <w:br/>
      </w:r>
      <w:r>
        <w:t xml:space="preserve">Human Resources Department</w:t>
      </w:r>
      <w:r>
        <w:br/>
      </w:r>
      <w:r>
        <w:t xml:space="preserve">[University Name]</w:t>
      </w:r>
      <w:r>
        <w:br/>
      </w:r>
      <w:r>
        <w:t xml:space="preserve">Egypt Alexandria</w:t>
      </w:r>
      <w:r>
        <w:br/>
      </w:r>
      <w:r>
        <w:t xml:space="preserve">[Address]</w:t>
      </w:r>
    </w:p>
    <w:p>
      <w:pPr>
        <w:pStyle w:val="BodyText"/>
      </w:pPr>
      <w:r>
        <w:t xml:space="preserve">Dear Hiring Committee,</w:t>
      </w:r>
    </w:p>
    <w:p>
      <w:pPr>
        <w:pStyle w:val="BodyText"/>
      </w:pPr>
      <w:r>
        <w:t xml:space="preserve">I am writing to express my enthusiastic interest in the Professor position at [University Name] in Egypt Alexandria. As an accomplished academic with a profound commitment to education and research, I am eager to contribute my expertise and passion for learning to an institution that values intellectual growth, cultural exchange, and academic excellence. The opportunity to join a university rooted in the rich historical and educational legacy of Egypt Alexandria is both inspiring and deeply aligned with my professional aspirations.</w:t>
      </w:r>
    </w:p>
    <w:bookmarkStart w:id="20" w:name="X9ca0ec0cb678cc468f24a4ba9987e05dac7fbf6"/>
    <w:p>
      <w:pPr>
        <w:pStyle w:val="Heading2"/>
      </w:pPr>
      <w:r>
        <w:t xml:space="preserve">Academic Excellence and Professional Experience</w:t>
      </w:r>
    </w:p>
    <w:p>
      <w:pPr>
        <w:pStyle w:val="FirstParagraph"/>
      </w:pPr>
      <w:r>
        <w:t xml:space="preserve">With over [X] years of experience in academia, I have dedicated my career to advancing knowledge across [specific field, e.g., "theoretical physics," "literature," or "engineering"]. My journey as a Professor has been defined by a relentless pursuit of innovation, mentorship of students, and contributions to groundbreaking research. At [Previous Institution], I served as a lead researcher on projects funded by [relevant funding bodies], which resulted in publications in top-tier journals such as [example journals]. These experiences have equipped me with the skills to thrive in a dynamic academic environment like Egypt Alexandria.</w:t>
      </w:r>
    </w:p>
    <w:p>
      <w:pPr>
        <w:pStyle w:val="BodyText"/>
      </w:pPr>
      <w:r>
        <w:t xml:space="preserve">My teaching philosophy emphasizes critical thinking, interdisciplinary collaboration, and fostering a classroom atmosphere where students feel empowered to question, explore, and innovate. I have consistently received high evaluations from students and peers alike for my ability to make complex concepts accessible while challenging learners to reach their full potential. For instance, at [Previous Institution], I developed a course on [specific topic], which was later adopted by multiple universities as a model for integrating practical applications with theoretical knowledge.</w:t>
      </w:r>
    </w:p>
    <w:bookmarkEnd w:id="20"/>
    <w:bookmarkStart w:id="21" w:name="Xd59df2461422c221122027d459dc67fa4bc92c3"/>
    <w:p>
      <w:pPr>
        <w:pStyle w:val="Heading2"/>
      </w:pPr>
      <w:r>
        <w:t xml:space="preserve">Commitment to Egypt Alexandria’s Educational Mission</w:t>
      </w:r>
    </w:p>
    <w:p>
      <w:pPr>
        <w:pStyle w:val="FirstParagraph"/>
      </w:pPr>
      <w:r>
        <w:t xml:space="preserve">Egypt Alexandria has long been a beacon of intellectual and cultural achievement, from the ancient Library of Alexandria to its modern institutions. As a Professor, I am particularly drawn to [University Name]’s mission to cultivate leaders who are not only academically proficient but also socially responsible. I believe my background in [specific research area or teaching focus] aligns seamlessly with the university’s goals to address global challenges through education and innovation.</w:t>
      </w:r>
    </w:p>
    <w:p>
      <w:pPr>
        <w:pStyle w:val="BodyText"/>
      </w:pPr>
      <w:r>
        <w:t xml:space="preserve">I have studied the academic landscape of Egypt Alexandria closely and am impressed by the institution’s emphasis on [specific initiatives, e.g., "sustainable development," "digital transformation," or "cross-cultural dialogue"]. I am particularly eager to collaborate with colleagues at [University Name] on projects that bridge traditional knowledge with contemporary solutions. For example, my recent work on [specific research topic] could complement ongoing efforts at the university to [specific goal, e.g., "enhance STEM education" or "promote heritage conservation"].</w:t>
      </w:r>
    </w:p>
    <w:bookmarkEnd w:id="21"/>
    <w:bookmarkStart w:id="22" w:name="research-and-community-engagement"/>
    <w:p>
      <w:pPr>
        <w:pStyle w:val="Heading2"/>
      </w:pPr>
      <w:r>
        <w:t xml:space="preserve">Research and Community Engagement</w:t>
      </w:r>
    </w:p>
    <w:p>
      <w:pPr>
        <w:pStyle w:val="FirstParagraph"/>
      </w:pPr>
      <w:r>
        <w:t xml:space="preserve">Beyond the classroom, I have actively engaged in research that transcends geographical boundaries. My work on [research topic] has taken me to institutions in Europe, Asia, and Africa, fostering collaborations that enrich both my scholarship and my students’ learning. In Egypt Alexandria, I envision building partnerships with local communities to address pressing issues such as [specific area of interest, e.g., "climate resilience," "educational equity," or "cultural preservation"]. By integrating community-based research into the curriculum, I aim to empower students to become agents of change in their own societies.</w:t>
      </w:r>
    </w:p>
    <w:p>
      <w:pPr>
        <w:pStyle w:val="BodyText"/>
      </w:pPr>
      <w:r>
        <w:t xml:space="preserve">Moreover, my leadership roles in academic organizations—such as [specific roles, e.g., "Chair of the Department of [Field]" or "Editor-in-Chief of [Journal]"]—have honed my ability to navigate complex institutional environments and advocate for inclusive policies. I am committed to supporting diversity, equity, and inclusion at [University Name], ensuring that all students and faculty have the resources they need to succeed.</w:t>
      </w:r>
    </w:p>
    <w:bookmarkEnd w:id="22"/>
    <w:bookmarkStart w:id="23" w:name="why-egypt-alexandria"/>
    <w:p>
      <w:pPr>
        <w:pStyle w:val="Heading2"/>
      </w:pPr>
      <w:r>
        <w:t xml:space="preserve">Why Egypt Alexandria?</w:t>
      </w:r>
    </w:p>
    <w:p>
      <w:pPr>
        <w:pStyle w:val="FirstParagraph"/>
      </w:pPr>
      <w:r>
        <w:t xml:space="preserve">Egypt Alexandria is more than a location; it is a symbol of humanity’s enduring quest for knowledge. The city’s unique blend of ancient history and modern innovation creates an ideal setting for academic exploration. As a Professor, I am eager to immerse myself in this vibrant environment and contribute to the university’s mission of shaping future leaders. I am particularly inspired by [University Name]’s commitment to [specific value, e.g., "intercultural dialogue" or "technological advancement"], which resonates deeply with my own values.</w:t>
      </w:r>
    </w:p>
    <w:p>
      <w:pPr>
        <w:pStyle w:val="BodyText"/>
      </w:pPr>
      <w:r>
        <w:t xml:space="preserve">Furthermore, I am committed to fostering international collaboration through exchange programs, joint research initiatives, and guest lectures. My experience working with global academic networks has shown me the transformative power of cross-border partnerships. At [University Name], I aim to strengthen these connections while ensuring that Egypt Alexandria remains at the forefront of educational excellence.</w:t>
      </w:r>
    </w:p>
    <w:bookmarkEnd w:id="23"/>
    <w:bookmarkStart w:id="24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In conclusion, I am confident that my academic background, research expertise, and dedication to education make me a strong candidate for the Professor position at [University Name] in Egypt Alexandria. I am eager to bring my skills and enthusiasm to an institution that values innovation, cultural heritage, and the pursuit of knowledge. Thank you for considering my application. I would be honored to contribute to the continued success of [University Name] and its vital role in shaping the future of education in Egypt Alexandria.</w:t>
      </w:r>
    </w:p>
    <w:p>
      <w:pPr>
        <w:pStyle w:val="BodyText"/>
      </w:pPr>
      <w:r>
        <w:t xml:space="preserve">Sincerely,</w:t>
      </w:r>
      <w:r>
        <w:br/>
      </w:r>
      <w:r>
        <w:t xml:space="preserve">[Your Full Name]</w:t>
      </w:r>
      <w:r>
        <w:br/>
      </w:r>
      <w:r>
        <w:t xml:space="preserve">[Your Contact Information]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er Letter for Professor Position in Egypt Alexandria</dc:title>
  <dc:creator/>
  <dc:language>en</dc:language>
  <cp:keywords/>
  <dcterms:created xsi:type="dcterms:W3CDTF">2026-07-23T15:17:25Z</dcterms:created>
  <dcterms:modified xsi:type="dcterms:W3CDTF">2026-07-23T15:17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